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74191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1.03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Daria Honcharov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ryna Mukhodinov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